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53F5102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</w:t>
      </w:r>
      <w:r w:rsidR="007C50F0">
        <w:rPr>
          <w:rFonts w:ascii="Times New Roman" w:hAnsi="Times New Roman" w:cs="Times New Roman"/>
          <w:b/>
          <w:bCs/>
          <w:sz w:val="40"/>
          <w:szCs w:val="40"/>
          <w:u w:val="single"/>
        </w:rPr>
        <w:t>2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BB31A4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BB31A4">
        <w:trPr>
          <w:trHeight w:val="1708"/>
        </w:trPr>
        <w:tc>
          <w:tcPr>
            <w:tcW w:w="642" w:type="dxa"/>
            <w:vMerge w:val="restart"/>
          </w:tcPr>
          <w:p w14:paraId="263416D3" w14:textId="00D69BED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  <w:r w:rsidR="005F6F72">
              <w:rPr>
                <w:rFonts w:ascii="Times New Roman" w:hAnsi="Times New Roman" w:cs="Times New Roman"/>
                <w:sz w:val="32"/>
                <w:szCs w:val="32"/>
              </w:rPr>
              <w:t>,2</w:t>
            </w:r>
          </w:p>
        </w:tc>
        <w:tc>
          <w:tcPr>
            <w:tcW w:w="2176" w:type="dxa"/>
            <w:vMerge w:val="restart"/>
          </w:tcPr>
          <w:p w14:paraId="375C50E1" w14:textId="7F393F28" w:rsidR="00A37077" w:rsidRPr="00741B5D" w:rsidRDefault="00A37077" w:rsidP="00BB31A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741B5D">
              <w:rPr>
                <w:rFonts w:ascii="Times New Roman" w:hAnsi="Times New Roman" w:cs="Times New Roman"/>
                <w:sz w:val="32"/>
                <w:szCs w:val="32"/>
              </w:rPr>
              <w:t xml:space="preserve">As a </w:t>
            </w:r>
            <w:r w:rsidR="00E238AA" w:rsidRPr="00741B5D">
              <w:rPr>
                <w:rFonts w:ascii="Times New Roman" w:hAnsi="Times New Roman" w:cs="Times New Roman"/>
                <w:sz w:val="32"/>
                <w:szCs w:val="32"/>
              </w:rPr>
              <w:t>user</w:t>
            </w:r>
            <w:r w:rsidR="00836121" w:rsidRPr="00741B5D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="00B502FF" w:rsidRPr="00741B5D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F8007A" w:rsidRPr="00741B5D">
              <w:rPr>
                <w:rFonts w:ascii="Times New Roman" w:hAnsi="Times New Roman" w:cs="Times New Roman"/>
                <w:sz w:val="32"/>
                <w:szCs w:val="32"/>
              </w:rPr>
              <w:t>w</w:t>
            </w:r>
            <w:r w:rsidR="00EE7880" w:rsidRPr="00741B5D">
              <w:rPr>
                <w:rFonts w:ascii="Times New Roman" w:hAnsi="Times New Roman" w:cs="Times New Roman"/>
                <w:sz w:val="32"/>
                <w:szCs w:val="32"/>
              </w:rPr>
              <w:t xml:space="preserve">e want to be able to </w:t>
            </w:r>
            <w:r w:rsidR="004313A8" w:rsidRPr="00741B5D">
              <w:rPr>
                <w:rFonts w:ascii="Times New Roman" w:hAnsi="Times New Roman" w:cs="Times New Roman"/>
                <w:sz w:val="32"/>
                <w:szCs w:val="32"/>
              </w:rPr>
              <w:t>add new student &amp; employee so that we can add information of the new student &amp; employee</w:t>
            </w:r>
          </w:p>
        </w:tc>
        <w:tc>
          <w:tcPr>
            <w:tcW w:w="1885" w:type="dxa"/>
          </w:tcPr>
          <w:p w14:paraId="6B97925D" w14:textId="10DE1435" w:rsidR="00A37077" w:rsidRPr="00123CB6" w:rsidRDefault="005A5C80" w:rsidP="00BB31A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Design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 user interface for </w:t>
            </w:r>
            <w:r w:rsidR="00C062C9">
              <w:rPr>
                <w:rFonts w:ascii="Times New Roman" w:hAnsi="Times New Roman" w:cs="Times New Roman"/>
                <w:sz w:val="32"/>
                <w:szCs w:val="32"/>
              </w:rPr>
              <w:t xml:space="preserve">adding </w:t>
            </w:r>
            <w:r w:rsidR="0057464D">
              <w:rPr>
                <w:rFonts w:ascii="Times New Roman" w:hAnsi="Times New Roman" w:cs="Times New Roman"/>
                <w:sz w:val="32"/>
                <w:szCs w:val="32"/>
              </w:rPr>
              <w:t xml:space="preserve">all 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student </w:t>
            </w:r>
            <w:r w:rsidR="00F8007A">
              <w:rPr>
                <w:rFonts w:ascii="Times New Roman" w:hAnsi="Times New Roman" w:cs="Times New Roman"/>
                <w:sz w:val="32"/>
                <w:szCs w:val="32"/>
              </w:rPr>
              <w:t>&amp; employee</w:t>
            </w:r>
            <w:r w:rsidR="0057464D">
              <w:rPr>
                <w:rFonts w:ascii="Times New Roman" w:hAnsi="Times New Roman" w:cs="Times New Roman"/>
                <w:sz w:val="32"/>
                <w:szCs w:val="32"/>
              </w:rPr>
              <w:t xml:space="preserve"> information</w:t>
            </w:r>
            <w:r w:rsidR="00F8007A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</w:p>
        </w:tc>
        <w:tc>
          <w:tcPr>
            <w:tcW w:w="928" w:type="dxa"/>
          </w:tcPr>
          <w:p w14:paraId="30D6F6B1" w14:textId="123C0F4C" w:rsidR="00A37077" w:rsidRPr="00123CB6" w:rsidRDefault="00863DDC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41C2B659" w14:textId="2523A343" w:rsidR="00A37077" w:rsidRPr="00123CB6" w:rsidRDefault="00863DDC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65DA4A33" w14:textId="1C36F7A0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4313A8" w:rsidRPr="00123CB6" w14:paraId="4E0C368B" w14:textId="77777777" w:rsidTr="004313A8">
        <w:trPr>
          <w:trHeight w:val="1725"/>
        </w:trPr>
        <w:tc>
          <w:tcPr>
            <w:tcW w:w="642" w:type="dxa"/>
            <w:vMerge/>
          </w:tcPr>
          <w:p w14:paraId="6DA99ECA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4313A8" w:rsidRPr="00741B5D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  <w:vMerge w:val="restart"/>
          </w:tcPr>
          <w:p w14:paraId="173DC13F" w14:textId="3EDDB0B0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>Create a database table</w:t>
            </w:r>
            <w:r w:rsidR="00863DDC">
              <w:rPr>
                <w:rFonts w:ascii="Times New Roman" w:hAnsi="Times New Roman" w:cs="Times New Roman"/>
                <w:sz w:val="32"/>
                <w:szCs w:val="32"/>
              </w:rPr>
              <w:t xml:space="preserve"> &amp; writing code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for saving student </w:t>
            </w:r>
            <w:r w:rsidR="00BB31A4">
              <w:rPr>
                <w:rFonts w:ascii="Times New Roman" w:hAnsi="Times New Roman" w:cs="Times New Roman"/>
                <w:sz w:val="32"/>
                <w:szCs w:val="32"/>
              </w:rPr>
              <w:t xml:space="preserve">&amp; 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employee information and connect it with the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window to view</w:t>
            </w:r>
          </w:p>
        </w:tc>
        <w:tc>
          <w:tcPr>
            <w:tcW w:w="928" w:type="dxa"/>
            <w:vMerge w:val="restart"/>
          </w:tcPr>
          <w:p w14:paraId="372B46FC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124EF4C3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7A108DB1" w14:textId="633B1435" w:rsidR="004313A8" w:rsidRPr="00123CB6" w:rsidRDefault="00863DDC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  <w:vMerge w:val="restart"/>
          </w:tcPr>
          <w:p w14:paraId="6818A99F" w14:textId="6C833168" w:rsidR="004313A8" w:rsidRPr="00123CB6" w:rsidRDefault="00863DDC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  <w:vMerge w:val="restart"/>
          </w:tcPr>
          <w:p w14:paraId="15302F60" w14:textId="000B622A" w:rsidR="004313A8" w:rsidRPr="00123CB6" w:rsidRDefault="00863DDC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  <w:vMerge w:val="restart"/>
          </w:tcPr>
          <w:p w14:paraId="74963DF4" w14:textId="518A1095" w:rsidR="004313A8" w:rsidRPr="00123CB6" w:rsidRDefault="00267514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  <w:vMerge w:val="restart"/>
          </w:tcPr>
          <w:p w14:paraId="42D3AFCD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4313A8" w:rsidRPr="00123CB6" w14:paraId="7BD32B76" w14:textId="77777777" w:rsidTr="00BB31A4">
        <w:trPr>
          <w:trHeight w:val="2685"/>
        </w:trPr>
        <w:tc>
          <w:tcPr>
            <w:tcW w:w="642" w:type="dxa"/>
            <w:vMerge/>
          </w:tcPr>
          <w:p w14:paraId="6123D9BA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 w:val="restart"/>
          </w:tcPr>
          <w:p w14:paraId="3764A87C" w14:textId="75954504" w:rsidR="004313A8" w:rsidRPr="00741B5D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741B5D">
              <w:rPr>
                <w:rFonts w:ascii="Times New Roman" w:hAnsi="Times New Roman" w:cs="Times New Roman"/>
                <w:sz w:val="32"/>
                <w:szCs w:val="32"/>
              </w:rPr>
              <w:t xml:space="preserve">As a user, we want to be able to use search option for student &amp; employee so that </w:t>
            </w:r>
            <w:r w:rsidR="00741B5D" w:rsidRPr="00741B5D">
              <w:rPr>
                <w:rFonts w:ascii="Times New Roman" w:hAnsi="Times New Roman" w:cs="Times New Roman"/>
                <w:sz w:val="32"/>
                <w:szCs w:val="32"/>
              </w:rPr>
              <w:t>we can easily search specific student or employee</w:t>
            </w:r>
          </w:p>
        </w:tc>
        <w:tc>
          <w:tcPr>
            <w:tcW w:w="1885" w:type="dxa"/>
            <w:vMerge/>
          </w:tcPr>
          <w:p w14:paraId="2BA076D0" w14:textId="77777777" w:rsidR="004313A8" w:rsidRPr="003D5635" w:rsidRDefault="004313A8" w:rsidP="00BB31A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5FAD444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2AE1237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2AFD95D5" w14:textId="77777777" w:rsidR="004313A8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5D69DBA7" w14:textId="77777777" w:rsidR="004313A8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11C7640" w14:textId="77777777" w:rsidR="004313A8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7BF15441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743A4E1A" w14:textId="77777777" w:rsidR="004313A8" w:rsidRPr="00123CB6" w:rsidRDefault="004313A8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BB31A4">
        <w:trPr>
          <w:trHeight w:val="1972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6AC8F3F3" w:rsidR="00A37077" w:rsidRPr="00123CB6" w:rsidRDefault="00FF1F96" w:rsidP="00BB31A4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>Trial the UI (User Interface)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2BF59A59" w:rsidR="00A37077" w:rsidRPr="00123CB6" w:rsidRDefault="00A37077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B2FAE4F" w14:textId="38AAF5E0" w:rsidR="00A37077" w:rsidRPr="00123CB6" w:rsidRDefault="00267514" w:rsidP="00BB31A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BB31A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rQUATVI0wywAAAA="/>
  </w:docVars>
  <w:rsids>
    <w:rsidRoot w:val="00787004"/>
    <w:rsid w:val="0003660D"/>
    <w:rsid w:val="0009393C"/>
    <w:rsid w:val="000B5FF5"/>
    <w:rsid w:val="0019362A"/>
    <w:rsid w:val="00267514"/>
    <w:rsid w:val="002C6090"/>
    <w:rsid w:val="002F210E"/>
    <w:rsid w:val="00351E07"/>
    <w:rsid w:val="003D5635"/>
    <w:rsid w:val="00426804"/>
    <w:rsid w:val="004313A8"/>
    <w:rsid w:val="0057464D"/>
    <w:rsid w:val="00587F59"/>
    <w:rsid w:val="00591B25"/>
    <w:rsid w:val="005923C4"/>
    <w:rsid w:val="005A5C80"/>
    <w:rsid w:val="005F6F72"/>
    <w:rsid w:val="00620E3A"/>
    <w:rsid w:val="00741B5D"/>
    <w:rsid w:val="00787004"/>
    <w:rsid w:val="00793E7C"/>
    <w:rsid w:val="007C50F0"/>
    <w:rsid w:val="007E1D40"/>
    <w:rsid w:val="00836121"/>
    <w:rsid w:val="00854913"/>
    <w:rsid w:val="00863DDC"/>
    <w:rsid w:val="008E250F"/>
    <w:rsid w:val="009447FD"/>
    <w:rsid w:val="00995634"/>
    <w:rsid w:val="00A37077"/>
    <w:rsid w:val="00B502FF"/>
    <w:rsid w:val="00B771EC"/>
    <w:rsid w:val="00BB0350"/>
    <w:rsid w:val="00BB31A4"/>
    <w:rsid w:val="00C062C9"/>
    <w:rsid w:val="00E238AA"/>
    <w:rsid w:val="00E8375E"/>
    <w:rsid w:val="00EE7880"/>
    <w:rsid w:val="00EF64B4"/>
    <w:rsid w:val="00F63E95"/>
    <w:rsid w:val="00F8007A"/>
    <w:rsid w:val="00F8444A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8D81D951-FFAB-46AF-99A5-00993510D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2</cp:revision>
  <dcterms:created xsi:type="dcterms:W3CDTF">2020-12-07T16:13:00Z</dcterms:created>
  <dcterms:modified xsi:type="dcterms:W3CDTF">2021-01-01T16:53:00Z</dcterms:modified>
</cp:coreProperties>
</file>